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52A72A" w14:textId="77777777" w:rsidR="001F1EC7" w:rsidRDefault="001F1EC7" w:rsidP="00C81B62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14529708" w14:textId="4FAC1075" w:rsidR="00C81B62" w:rsidRPr="001F1EC7" w:rsidRDefault="001F1EC7" w:rsidP="00C81B62">
      <w:pPr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 xml:space="preserve">Lotul </w:t>
      </w:r>
      <w:r w:rsidR="00EB05C3">
        <w:rPr>
          <w:rFonts w:ascii="Times New Roman" w:hAnsi="Times New Roman" w:cs="Times New Roman"/>
          <w:b/>
          <w:bCs/>
          <w:color w:val="000000" w:themeColor="text1"/>
        </w:rPr>
        <w:t>1</w:t>
      </w:r>
      <w:r>
        <w:rPr>
          <w:rFonts w:ascii="Times New Roman" w:hAnsi="Times New Roman" w:cs="Times New Roman"/>
          <w:b/>
          <w:bCs/>
          <w:color w:val="000000" w:themeColor="text1"/>
        </w:rPr>
        <w:t xml:space="preserve"> (</w:t>
      </w:r>
      <w:r w:rsidR="00C81B62" w:rsidRPr="001F1EC7">
        <w:rPr>
          <w:rFonts w:ascii="Times New Roman" w:hAnsi="Times New Roman" w:cs="Times New Roman"/>
          <w:b/>
          <w:bCs/>
          <w:color w:val="000000" w:themeColor="text1"/>
        </w:rPr>
        <w:t>Specificații tehnice HDD Extern</w:t>
      </w:r>
      <w:r>
        <w:rPr>
          <w:rFonts w:ascii="Times New Roman" w:hAnsi="Times New Roman" w:cs="Times New Roman"/>
          <w:b/>
          <w:bCs/>
          <w:color w:val="000000" w:themeColor="text1"/>
        </w:rPr>
        <w:t>)</w:t>
      </w:r>
    </w:p>
    <w:tbl>
      <w:tblPr>
        <w:tblW w:w="8020" w:type="dxa"/>
        <w:tblLook w:val="04A0" w:firstRow="1" w:lastRow="0" w:firstColumn="1" w:lastColumn="0" w:noHBand="0" w:noVBand="1"/>
      </w:tblPr>
      <w:tblGrid>
        <w:gridCol w:w="2500"/>
        <w:gridCol w:w="5520"/>
      </w:tblGrid>
      <w:tr w:rsidR="00BD6EE6" w:rsidRPr="001F1EC7" w14:paraId="2A8BFF0E" w14:textId="77777777" w:rsidTr="00EB05C3">
        <w:trPr>
          <w:trHeight w:val="113"/>
        </w:trPr>
        <w:tc>
          <w:tcPr>
            <w:tcW w:w="80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A8D08D"/>
            <w:vAlign w:val="center"/>
            <w:hideMark/>
          </w:tcPr>
          <w:p w14:paraId="487AD00B" w14:textId="77777777" w:rsidR="00C81B62" w:rsidRPr="00EB05C3" w:rsidRDefault="00C81B62" w:rsidP="00C81B6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ro-RO"/>
              </w:rPr>
            </w:pPr>
            <w:r w:rsidRPr="00EB05C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ro-RO"/>
              </w:rPr>
              <w:t>Memoria externă portabilă</w:t>
            </w:r>
          </w:p>
        </w:tc>
      </w:tr>
      <w:tr w:rsidR="00BD6EE6" w:rsidRPr="001F1EC7" w14:paraId="49E48D5C" w14:textId="77777777" w:rsidTr="00C81B62">
        <w:trPr>
          <w:trHeight w:val="330"/>
        </w:trPr>
        <w:tc>
          <w:tcPr>
            <w:tcW w:w="25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C47362" w14:textId="77777777" w:rsidR="00C81B62" w:rsidRPr="00EB05C3" w:rsidRDefault="00C81B62" w:rsidP="00C81B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</w:pPr>
            <w:r w:rsidRPr="00EB05C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  <w:t>Tip dispozitiv</w:t>
            </w:r>
          </w:p>
        </w:tc>
        <w:tc>
          <w:tcPr>
            <w:tcW w:w="5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8B5264" w14:textId="77777777" w:rsidR="00C81B62" w:rsidRPr="00EB05C3" w:rsidRDefault="00C81B62" w:rsidP="00C81B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</w:pPr>
            <w:r w:rsidRPr="00EB05C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  <w:t>HDD</w:t>
            </w:r>
          </w:p>
        </w:tc>
      </w:tr>
      <w:tr w:rsidR="00BD6EE6" w:rsidRPr="001F1EC7" w14:paraId="3064518C" w14:textId="77777777" w:rsidTr="00C81B62">
        <w:trPr>
          <w:trHeight w:val="330"/>
        </w:trPr>
        <w:tc>
          <w:tcPr>
            <w:tcW w:w="25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0FE3C1" w14:textId="77777777" w:rsidR="00C81B62" w:rsidRPr="00EB05C3" w:rsidRDefault="00C81B62" w:rsidP="00C81B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</w:pPr>
            <w:r w:rsidRPr="00EB05C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  <w:t>Capacitate hard-disk</w:t>
            </w:r>
          </w:p>
        </w:tc>
        <w:tc>
          <w:tcPr>
            <w:tcW w:w="5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A13B14" w14:textId="3EC130F7" w:rsidR="00C81B62" w:rsidRPr="00EB05C3" w:rsidRDefault="00C81B62" w:rsidP="00C81B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</w:pPr>
            <w:r w:rsidRPr="00EB05C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  <w:t>2 Tb</w:t>
            </w:r>
          </w:p>
        </w:tc>
      </w:tr>
      <w:tr w:rsidR="00BD6EE6" w:rsidRPr="001F1EC7" w14:paraId="724835AC" w14:textId="77777777" w:rsidTr="00C81B62">
        <w:trPr>
          <w:trHeight w:val="330"/>
        </w:trPr>
        <w:tc>
          <w:tcPr>
            <w:tcW w:w="25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993530" w14:textId="77777777" w:rsidR="00C81B62" w:rsidRPr="00EB05C3" w:rsidRDefault="00C81B62" w:rsidP="00C81B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</w:pPr>
            <w:r w:rsidRPr="00EB05C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  <w:t>Dimensiune hard-disk</w:t>
            </w:r>
          </w:p>
        </w:tc>
        <w:tc>
          <w:tcPr>
            <w:tcW w:w="5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9A374B" w14:textId="77777777" w:rsidR="00C81B62" w:rsidRPr="00EB05C3" w:rsidRDefault="00C81B62" w:rsidP="00C81B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</w:pPr>
            <w:r w:rsidRPr="00EB05C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  <w:t>2.5"</w:t>
            </w:r>
          </w:p>
        </w:tc>
      </w:tr>
      <w:tr w:rsidR="00BD6EE6" w:rsidRPr="001F1EC7" w14:paraId="4B0149FF" w14:textId="77777777" w:rsidTr="00C81B62">
        <w:trPr>
          <w:trHeight w:val="645"/>
        </w:trPr>
        <w:tc>
          <w:tcPr>
            <w:tcW w:w="25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400A62" w14:textId="77777777" w:rsidR="00C81B62" w:rsidRPr="00EB05C3" w:rsidRDefault="00C81B62" w:rsidP="00C81B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</w:pPr>
            <w:r w:rsidRPr="00EB05C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  <w:t xml:space="preserve">Conectivitate şi alimentarea </w:t>
            </w:r>
          </w:p>
        </w:tc>
        <w:tc>
          <w:tcPr>
            <w:tcW w:w="5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DB3807" w14:textId="77777777" w:rsidR="00C81B62" w:rsidRPr="00EB05C3" w:rsidRDefault="00C81B62" w:rsidP="00C81B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</w:pPr>
            <w:r w:rsidRPr="00EB05C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  <w:t>USB</w:t>
            </w:r>
          </w:p>
        </w:tc>
      </w:tr>
      <w:tr w:rsidR="00BD6EE6" w:rsidRPr="001F1EC7" w14:paraId="47EA92F1" w14:textId="77777777" w:rsidTr="00C81B62">
        <w:trPr>
          <w:trHeight w:val="330"/>
        </w:trPr>
        <w:tc>
          <w:tcPr>
            <w:tcW w:w="25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80933B" w14:textId="77777777" w:rsidR="00C81B62" w:rsidRPr="00EB05C3" w:rsidRDefault="00C81B62" w:rsidP="00C81B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</w:pPr>
            <w:r w:rsidRPr="00EB05C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  <w:t>Versiune/interfața  USB</w:t>
            </w:r>
          </w:p>
        </w:tc>
        <w:tc>
          <w:tcPr>
            <w:tcW w:w="5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9CFEDF" w14:textId="77777777" w:rsidR="00C81B62" w:rsidRPr="00EB05C3" w:rsidRDefault="00C81B62" w:rsidP="00C81B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</w:pPr>
            <w:r w:rsidRPr="00EB05C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  <w:t>min. 3.0</w:t>
            </w:r>
          </w:p>
        </w:tc>
      </w:tr>
      <w:tr w:rsidR="00BD6EE6" w:rsidRPr="001F1EC7" w14:paraId="081C17C3" w14:textId="77777777" w:rsidTr="00C81B62">
        <w:trPr>
          <w:trHeight w:val="330"/>
        </w:trPr>
        <w:tc>
          <w:tcPr>
            <w:tcW w:w="25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1410E7" w14:textId="77777777" w:rsidR="00C81B62" w:rsidRPr="00EB05C3" w:rsidRDefault="00C81B62" w:rsidP="00C81B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</w:pPr>
            <w:r w:rsidRPr="00EB05C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  <w:t>Rata maxima de transfer</w:t>
            </w:r>
          </w:p>
        </w:tc>
        <w:tc>
          <w:tcPr>
            <w:tcW w:w="5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D9303A" w14:textId="7D7B6CEE" w:rsidR="00C81B62" w:rsidRPr="00EB05C3" w:rsidRDefault="00C81B62" w:rsidP="00C81B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</w:pPr>
            <w:r w:rsidRPr="00EB05C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  <w:t>min.5</w:t>
            </w:r>
            <w:r w:rsidR="00EB05C3" w:rsidRPr="00EB05C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  <w:t>0</w:t>
            </w:r>
            <w:r w:rsidRPr="00EB05C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  <w:t>00 Mbit/s</w:t>
            </w:r>
          </w:p>
        </w:tc>
      </w:tr>
      <w:tr w:rsidR="00BD6EE6" w:rsidRPr="001F1EC7" w14:paraId="0A8EC838" w14:textId="77777777" w:rsidTr="00C81B62">
        <w:trPr>
          <w:trHeight w:val="330"/>
        </w:trPr>
        <w:tc>
          <w:tcPr>
            <w:tcW w:w="25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C83C87" w14:textId="77777777" w:rsidR="00C81B62" w:rsidRPr="00EB05C3" w:rsidRDefault="00C81B62" w:rsidP="00C81B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</w:pPr>
            <w:r w:rsidRPr="00EB05C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  <w:t xml:space="preserve">Buffer </w:t>
            </w:r>
          </w:p>
        </w:tc>
        <w:tc>
          <w:tcPr>
            <w:tcW w:w="5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C6D2B8" w14:textId="77777777" w:rsidR="00C81B62" w:rsidRPr="00EB05C3" w:rsidRDefault="00C81B62" w:rsidP="00C81B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</w:pPr>
            <w:r w:rsidRPr="00EB05C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  <w:t>min. 64 MB</w:t>
            </w:r>
          </w:p>
        </w:tc>
      </w:tr>
      <w:tr w:rsidR="00BD6EE6" w:rsidRPr="001F1EC7" w14:paraId="41F43E5B" w14:textId="77777777" w:rsidTr="00C81B62">
        <w:trPr>
          <w:trHeight w:val="330"/>
        </w:trPr>
        <w:tc>
          <w:tcPr>
            <w:tcW w:w="25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A3CB10" w14:textId="77777777" w:rsidR="00C81B62" w:rsidRPr="00EB05C3" w:rsidRDefault="00C81B62" w:rsidP="00C81B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</w:pPr>
            <w:r w:rsidRPr="00EB05C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  <w:t>Carcasa din material</w:t>
            </w:r>
          </w:p>
        </w:tc>
        <w:tc>
          <w:tcPr>
            <w:tcW w:w="5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B1D991" w14:textId="77777777" w:rsidR="00C81B62" w:rsidRPr="00EB05C3" w:rsidRDefault="00C81B62" w:rsidP="00C81B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</w:pPr>
            <w:r w:rsidRPr="00EB05C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  <w:t xml:space="preserve">Rezistent la praf, apă, șocuri şi presiune  </w:t>
            </w:r>
          </w:p>
        </w:tc>
      </w:tr>
      <w:tr w:rsidR="00BD6EE6" w:rsidRPr="001F1EC7" w14:paraId="5031C299" w14:textId="77777777" w:rsidTr="00C81B62">
        <w:trPr>
          <w:trHeight w:val="645"/>
        </w:trPr>
        <w:tc>
          <w:tcPr>
            <w:tcW w:w="25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09091E" w14:textId="77777777" w:rsidR="00C81B62" w:rsidRPr="00EB05C3" w:rsidRDefault="00C81B62" w:rsidP="00C81B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</w:pPr>
            <w:r w:rsidRPr="00EB05C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  <w:t>Altele</w:t>
            </w:r>
          </w:p>
        </w:tc>
        <w:tc>
          <w:tcPr>
            <w:tcW w:w="5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AFA3F5" w14:textId="77777777" w:rsidR="00C81B62" w:rsidRPr="00EB05C3" w:rsidRDefault="00C81B62" w:rsidP="00C81B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</w:pPr>
            <w:r w:rsidRPr="00EB05C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  <w:t>cabluri pentru conectarea dispozitivului la PC şi alte dispozitive</w:t>
            </w:r>
          </w:p>
        </w:tc>
      </w:tr>
      <w:tr w:rsidR="00C81B62" w:rsidRPr="001F1EC7" w14:paraId="3B70F4A0" w14:textId="77777777" w:rsidTr="00C81B62">
        <w:trPr>
          <w:trHeight w:val="285"/>
        </w:trPr>
        <w:tc>
          <w:tcPr>
            <w:tcW w:w="25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034432" w14:textId="77777777" w:rsidR="00C81B62" w:rsidRPr="00EB05C3" w:rsidRDefault="00C81B62" w:rsidP="00C81B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</w:pPr>
            <w:r w:rsidRPr="00EB05C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  <w:t>Garanția consumator, luni</w:t>
            </w:r>
          </w:p>
        </w:tc>
        <w:tc>
          <w:tcPr>
            <w:tcW w:w="5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5BF91F" w14:textId="77777777" w:rsidR="00C81B62" w:rsidRPr="00EB05C3" w:rsidRDefault="00C81B62" w:rsidP="00C81B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</w:pPr>
            <w:r w:rsidRPr="00EB05C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  <w:t>minim 36</w:t>
            </w:r>
          </w:p>
        </w:tc>
      </w:tr>
    </w:tbl>
    <w:p w14:paraId="27433FDE" w14:textId="779B1460" w:rsidR="00C81B62" w:rsidRPr="001F1EC7" w:rsidRDefault="001F1EC7" w:rsidP="00C81B62">
      <w:pPr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Lotu</w:t>
      </w:r>
      <w:r w:rsidR="00EB05C3">
        <w:rPr>
          <w:rFonts w:ascii="Times New Roman" w:hAnsi="Times New Roman" w:cs="Times New Roman"/>
          <w:b/>
          <w:bCs/>
          <w:color w:val="000000" w:themeColor="text1"/>
        </w:rPr>
        <w:t>l</w:t>
      </w:r>
      <w:r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="00EB05C3">
        <w:rPr>
          <w:rFonts w:ascii="Times New Roman" w:hAnsi="Times New Roman" w:cs="Times New Roman"/>
          <w:b/>
          <w:bCs/>
          <w:color w:val="000000" w:themeColor="text1"/>
        </w:rPr>
        <w:t>2</w:t>
      </w:r>
      <w:r>
        <w:rPr>
          <w:rFonts w:ascii="Times New Roman" w:hAnsi="Times New Roman" w:cs="Times New Roman"/>
          <w:b/>
          <w:bCs/>
          <w:color w:val="000000" w:themeColor="text1"/>
        </w:rPr>
        <w:t xml:space="preserve"> (</w:t>
      </w:r>
      <w:r w:rsidR="00C81B62" w:rsidRPr="001F1EC7">
        <w:rPr>
          <w:rFonts w:ascii="Times New Roman" w:hAnsi="Times New Roman" w:cs="Times New Roman"/>
          <w:b/>
          <w:bCs/>
          <w:color w:val="000000" w:themeColor="text1"/>
        </w:rPr>
        <w:t>Specificații tehnice UPS</w:t>
      </w:r>
      <w:r>
        <w:rPr>
          <w:rFonts w:ascii="Times New Roman" w:hAnsi="Times New Roman" w:cs="Times New Roman"/>
          <w:b/>
          <w:bCs/>
          <w:color w:val="000000" w:themeColor="text1"/>
        </w:rPr>
        <w:t>)</w:t>
      </w:r>
    </w:p>
    <w:tbl>
      <w:tblPr>
        <w:tblW w:w="8940" w:type="dxa"/>
        <w:tblLook w:val="04A0" w:firstRow="1" w:lastRow="0" w:firstColumn="1" w:lastColumn="0" w:noHBand="0" w:noVBand="1"/>
      </w:tblPr>
      <w:tblGrid>
        <w:gridCol w:w="4100"/>
        <w:gridCol w:w="4840"/>
      </w:tblGrid>
      <w:tr w:rsidR="00BD6EE6" w:rsidRPr="001F1EC7" w14:paraId="18489806" w14:textId="77777777" w:rsidTr="00C81B62">
        <w:trPr>
          <w:trHeight w:val="330"/>
        </w:trPr>
        <w:tc>
          <w:tcPr>
            <w:tcW w:w="894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A8D08D"/>
            <w:vAlign w:val="center"/>
            <w:hideMark/>
          </w:tcPr>
          <w:p w14:paraId="5FDC0F6C" w14:textId="05F8291F" w:rsidR="00C81B62" w:rsidRPr="001F1EC7" w:rsidRDefault="00C81B62" w:rsidP="00C81B6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ro-RO"/>
              </w:rPr>
            </w:pPr>
            <w:r w:rsidRPr="001F1EC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ro-RO"/>
              </w:rPr>
              <w:t>UPS</w:t>
            </w:r>
          </w:p>
        </w:tc>
      </w:tr>
      <w:tr w:rsidR="00BD6EE6" w:rsidRPr="001F1EC7" w14:paraId="66605B9A" w14:textId="77777777" w:rsidTr="00C81B62">
        <w:trPr>
          <w:trHeight w:val="402"/>
        </w:trPr>
        <w:tc>
          <w:tcPr>
            <w:tcW w:w="4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3FCE656" w14:textId="77777777" w:rsidR="00C81B62" w:rsidRPr="001F1EC7" w:rsidRDefault="00C81B62" w:rsidP="00C81B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</w:pPr>
            <w:r w:rsidRPr="001F1EC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  <w:t>Gama de tensiune de intrare</w:t>
            </w:r>
          </w:p>
        </w:tc>
        <w:tc>
          <w:tcPr>
            <w:tcW w:w="4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1D4803" w14:textId="4FB0DBB2" w:rsidR="00C81B62" w:rsidRPr="001F1EC7" w:rsidRDefault="00BD6EE6" w:rsidP="00C81B62">
            <w:pPr>
              <w:spacing w:after="0" w:line="240" w:lineRule="auto"/>
              <w:rPr>
                <w:rFonts w:ascii="Times New Roman" w:eastAsia="Times New Roman" w:hAnsi="Times New Roman" w:cs="Times New Roman"/>
                <w:strike/>
                <w:color w:val="000000" w:themeColor="text1"/>
                <w:sz w:val="20"/>
                <w:szCs w:val="20"/>
                <w:lang w:eastAsia="ro-RO"/>
              </w:rPr>
            </w:pPr>
            <w:r w:rsidRPr="001F1EC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  <w:t>1</w:t>
            </w:r>
            <w:r w:rsidRPr="001F1EC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o-RO"/>
              </w:rPr>
              <w:t>6</w:t>
            </w:r>
            <w:r w:rsidRPr="001F1EC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  <w:t>0 - 2</w:t>
            </w:r>
            <w:r w:rsidRPr="001F1EC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o-RO"/>
              </w:rPr>
              <w:t>80</w:t>
            </w:r>
            <w:r w:rsidRPr="001F1EC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  <w:t xml:space="preserve"> V (stabilizator automat)</w:t>
            </w:r>
          </w:p>
        </w:tc>
      </w:tr>
      <w:tr w:rsidR="00BD6EE6" w:rsidRPr="001F1EC7" w14:paraId="5ED18FB6" w14:textId="77777777" w:rsidTr="00C81B62">
        <w:trPr>
          <w:trHeight w:val="402"/>
        </w:trPr>
        <w:tc>
          <w:tcPr>
            <w:tcW w:w="4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A70BD9" w14:textId="77777777" w:rsidR="00C81B62" w:rsidRPr="001F1EC7" w:rsidRDefault="00C81B62" w:rsidP="00C81B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</w:pPr>
            <w:r w:rsidRPr="001F1EC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  <w:t xml:space="preserve">Gama tensiunii de ieșire </w:t>
            </w:r>
          </w:p>
        </w:tc>
        <w:tc>
          <w:tcPr>
            <w:tcW w:w="4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7E42B3" w14:textId="77777777" w:rsidR="00C81B62" w:rsidRPr="001F1EC7" w:rsidRDefault="00C81B62" w:rsidP="00C81B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</w:pPr>
            <w:r w:rsidRPr="001F1EC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  <w:t xml:space="preserve"> 220 ± 10 %</w:t>
            </w:r>
          </w:p>
        </w:tc>
      </w:tr>
      <w:tr w:rsidR="00BD6EE6" w:rsidRPr="001F1EC7" w14:paraId="70801F47" w14:textId="77777777" w:rsidTr="00C81B62">
        <w:trPr>
          <w:trHeight w:val="735"/>
        </w:trPr>
        <w:tc>
          <w:tcPr>
            <w:tcW w:w="4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832C49" w14:textId="77777777" w:rsidR="00C81B62" w:rsidRPr="001F1EC7" w:rsidRDefault="00C81B62" w:rsidP="00C81B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</w:pPr>
            <w:r w:rsidRPr="001F1EC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  <w:t>Protecție împotriva scurt-circuit, interferențe electromagnetice și radio</w:t>
            </w:r>
          </w:p>
        </w:tc>
        <w:tc>
          <w:tcPr>
            <w:tcW w:w="4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46A6F7" w14:textId="77777777" w:rsidR="00C81B62" w:rsidRPr="001F1EC7" w:rsidRDefault="00C81B62" w:rsidP="00C81B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</w:pPr>
            <w:r w:rsidRPr="001F1EC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  <w:t>Da</w:t>
            </w:r>
          </w:p>
        </w:tc>
      </w:tr>
      <w:tr w:rsidR="00BD6EE6" w:rsidRPr="001F1EC7" w14:paraId="4F308404" w14:textId="77777777" w:rsidTr="00BD6EE6">
        <w:trPr>
          <w:trHeight w:val="402"/>
        </w:trPr>
        <w:tc>
          <w:tcPr>
            <w:tcW w:w="4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3CE6EB" w14:textId="412A2CDC" w:rsidR="00C81B62" w:rsidRPr="001F1EC7" w:rsidRDefault="00C81B62" w:rsidP="00C81B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</w:pPr>
            <w:r w:rsidRPr="001F1EC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  <w:t>Sarcina m</w:t>
            </w:r>
            <w:r w:rsidR="00A431A8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  <w:t>inimă</w:t>
            </w:r>
          </w:p>
        </w:tc>
        <w:tc>
          <w:tcPr>
            <w:tcW w:w="4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173B698" w14:textId="73E90578" w:rsidR="00C81B62" w:rsidRPr="001F1EC7" w:rsidRDefault="00BD6EE6" w:rsidP="00C81B62">
            <w:pPr>
              <w:spacing w:after="0" w:line="240" w:lineRule="auto"/>
              <w:rPr>
                <w:rFonts w:ascii="Times New Roman" w:eastAsia="Times New Roman" w:hAnsi="Times New Roman" w:cs="Times New Roman"/>
                <w:strike/>
                <w:color w:val="000000" w:themeColor="text1"/>
                <w:sz w:val="20"/>
                <w:szCs w:val="20"/>
                <w:lang w:eastAsia="ro-RO"/>
              </w:rPr>
            </w:pPr>
            <w:r w:rsidRPr="001F1EC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  <w:t>4</w:t>
            </w:r>
            <w:r w:rsidR="00397954" w:rsidRPr="001F1EC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  <w:t>0</w:t>
            </w:r>
            <w:r w:rsidRPr="001F1EC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  <w:t>0W</w:t>
            </w:r>
          </w:p>
        </w:tc>
      </w:tr>
      <w:tr w:rsidR="00BD6EE6" w:rsidRPr="001F1EC7" w14:paraId="7F929B53" w14:textId="77777777" w:rsidTr="00C81B62">
        <w:trPr>
          <w:trHeight w:val="402"/>
        </w:trPr>
        <w:tc>
          <w:tcPr>
            <w:tcW w:w="4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455A09" w14:textId="77777777" w:rsidR="00C81B62" w:rsidRPr="001F1EC7" w:rsidRDefault="00C81B62" w:rsidP="00C81B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</w:pPr>
            <w:r w:rsidRPr="001F1EC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  <w:t>Prize de ieșire</w:t>
            </w:r>
          </w:p>
        </w:tc>
        <w:tc>
          <w:tcPr>
            <w:tcW w:w="4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9BBC45" w14:textId="246CF1F0" w:rsidR="00C81B62" w:rsidRPr="001F1EC7" w:rsidRDefault="00C81B62" w:rsidP="00C81B62">
            <w:pPr>
              <w:spacing w:after="0" w:line="240" w:lineRule="auto"/>
              <w:rPr>
                <w:rFonts w:ascii="Times New Roman" w:eastAsia="Times New Roman" w:hAnsi="Times New Roman" w:cs="Times New Roman"/>
                <w:strike/>
                <w:color w:val="000000" w:themeColor="text1"/>
                <w:sz w:val="20"/>
                <w:szCs w:val="20"/>
                <w:lang w:eastAsia="ro-RO"/>
              </w:rPr>
            </w:pPr>
            <w:r w:rsidRPr="001F1EC7">
              <w:rPr>
                <w:rFonts w:ascii="Times New Roman" w:eastAsia="Times New Roman" w:hAnsi="Times New Roman" w:cs="Times New Roman"/>
                <w:strike/>
                <w:color w:val="000000" w:themeColor="text1"/>
                <w:sz w:val="20"/>
                <w:szCs w:val="20"/>
                <w:lang w:eastAsia="ro-RO"/>
              </w:rPr>
              <w:t xml:space="preserve"> </w:t>
            </w:r>
            <w:r w:rsidR="00BD6EE6" w:rsidRPr="001F1EC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  <w:t xml:space="preserve">min. </w:t>
            </w:r>
            <w:r w:rsidR="00F338AC" w:rsidRPr="001F1EC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  <w:t>prize</w:t>
            </w:r>
            <w:r w:rsidR="00BD6EE6" w:rsidRPr="001F1EC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  <w:t xml:space="preserve"> Schuko</w:t>
            </w:r>
            <w:r w:rsidR="00BD6EE6" w:rsidRPr="00EB05C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it-IT" w:eastAsia="ro-RO"/>
              </w:rPr>
              <w:t xml:space="preserve"> (</w:t>
            </w:r>
            <w:r w:rsidR="00F338AC" w:rsidRPr="00EB05C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it-IT" w:eastAsia="ro-RO"/>
              </w:rPr>
              <w:t>2</w:t>
            </w:r>
            <w:r w:rsidR="00BD6EE6" w:rsidRPr="00EB05C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it-IT" w:eastAsia="ro-RO"/>
              </w:rPr>
              <w:t xml:space="preserve"> prize UPS redundante, 3 prize la supratensiuni)</w:t>
            </w:r>
          </w:p>
        </w:tc>
      </w:tr>
      <w:tr w:rsidR="00BD6EE6" w:rsidRPr="001F1EC7" w14:paraId="69244CD1" w14:textId="77777777" w:rsidTr="00C81B62">
        <w:trPr>
          <w:trHeight w:val="402"/>
        </w:trPr>
        <w:tc>
          <w:tcPr>
            <w:tcW w:w="4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B8FBA1D" w14:textId="5F294C35" w:rsidR="008B4874" w:rsidRPr="00EB05C3" w:rsidRDefault="00611668" w:rsidP="00C81B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it-IT" w:eastAsia="ro-RO"/>
              </w:rPr>
            </w:pPr>
            <w:r w:rsidRPr="00EB05C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it-IT" w:eastAsia="ro-RO"/>
              </w:rPr>
              <w:t>Conectare la PC prin mufă USB</w:t>
            </w:r>
          </w:p>
        </w:tc>
        <w:tc>
          <w:tcPr>
            <w:tcW w:w="4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EB0E04F" w14:textId="02AD2182" w:rsidR="008E6C81" w:rsidRPr="001F1EC7" w:rsidRDefault="008E6C81" w:rsidP="008E6C8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</w:pPr>
            <w:r w:rsidRPr="001F1EC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  <w:t>Cu ajutorul mufei USB de interfață va fi posibil verificarea stării sursei de alimentare neîntreruptibilă prin software (software</w:t>
            </w:r>
            <w:r w:rsidR="006619EC" w:rsidRPr="001F1EC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  <w:t xml:space="preserve"> de la producătorul UPS</w:t>
            </w:r>
            <w:r w:rsidRPr="001F1EC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  <w:t xml:space="preserve"> – inclus) în sistemul de operare Windows.</w:t>
            </w:r>
          </w:p>
          <w:p w14:paraId="78E14DAD" w14:textId="6FCEEECC" w:rsidR="008E6C81" w:rsidRPr="001F1EC7" w:rsidRDefault="008E6C81" w:rsidP="008E6C8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</w:pPr>
            <w:r w:rsidRPr="001F1EC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  <w:t>În cazul dispariției tensiunii sursa poate finisa corect lucrul sistemului, apoi se poate deconecta, cu</w:t>
            </w:r>
          </w:p>
          <w:p w14:paraId="766DDE7B" w14:textId="77777777" w:rsidR="008E6C81" w:rsidRPr="001F1EC7" w:rsidRDefault="008E6C81" w:rsidP="008E6C8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</w:pPr>
            <w:r w:rsidRPr="001F1EC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  <w:t>ajutorul software-ului.</w:t>
            </w:r>
          </w:p>
          <w:p w14:paraId="53E3E711" w14:textId="674913C4" w:rsidR="00611668" w:rsidRPr="00EB05C3" w:rsidRDefault="008E6C81" w:rsidP="00C81B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it-IT" w:eastAsia="ro-RO"/>
              </w:rPr>
            </w:pPr>
            <w:r w:rsidRPr="001F1EC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  <w:t>Software-ul permite setarea timpului</w:t>
            </w:r>
            <w:r w:rsidRPr="00EB05C3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it-IT" w:eastAsia="ro-RO"/>
              </w:rPr>
              <w:t xml:space="preserve"> deconectării PC.</w:t>
            </w:r>
          </w:p>
        </w:tc>
      </w:tr>
      <w:tr w:rsidR="00397954" w:rsidRPr="001F1EC7" w14:paraId="6964430F" w14:textId="77777777" w:rsidTr="00C81B62">
        <w:trPr>
          <w:trHeight w:val="402"/>
        </w:trPr>
        <w:tc>
          <w:tcPr>
            <w:tcW w:w="4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A885C3D" w14:textId="354E6CFF" w:rsidR="00397954" w:rsidRPr="001F1EC7" w:rsidRDefault="00397954" w:rsidP="00C81B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ro-RO"/>
              </w:rPr>
            </w:pPr>
            <w:r w:rsidRPr="001F1EC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ro-RO"/>
              </w:rPr>
              <w:t>Porturi suplimentare</w:t>
            </w:r>
          </w:p>
        </w:tc>
        <w:tc>
          <w:tcPr>
            <w:tcW w:w="4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C476115" w14:textId="450E3C1E" w:rsidR="00397954" w:rsidRPr="001F1EC7" w:rsidRDefault="00397954" w:rsidP="008E6C8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</w:pPr>
            <w:r w:rsidRPr="001F1EC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  <w:t>Min. 2x porturi data line protection (RJ45)</w:t>
            </w:r>
          </w:p>
        </w:tc>
      </w:tr>
      <w:tr w:rsidR="00BD6EE6" w:rsidRPr="001F1EC7" w14:paraId="53DE1E74" w14:textId="77777777" w:rsidTr="00C81B62">
        <w:trPr>
          <w:trHeight w:val="402"/>
        </w:trPr>
        <w:tc>
          <w:tcPr>
            <w:tcW w:w="4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5DAD73" w14:textId="77777777" w:rsidR="00C81B62" w:rsidRPr="001F1EC7" w:rsidRDefault="00C81B62" w:rsidP="00C81B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</w:pPr>
            <w:r w:rsidRPr="001F1EC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  <w:t xml:space="preserve">lungimea cablului de alimentare </w:t>
            </w:r>
          </w:p>
        </w:tc>
        <w:tc>
          <w:tcPr>
            <w:tcW w:w="4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D3D6A4" w14:textId="48D32B15" w:rsidR="00C81B62" w:rsidRPr="001F1EC7" w:rsidRDefault="00C81B62" w:rsidP="00C81B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</w:pPr>
            <w:r w:rsidRPr="001F1EC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  <w:t>min. 1,</w:t>
            </w:r>
            <w:r w:rsidR="00943999" w:rsidRPr="001F1EC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  <w:t>5</w:t>
            </w:r>
            <w:r w:rsidRPr="001F1EC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  <w:t xml:space="preserve"> m.</w:t>
            </w:r>
          </w:p>
        </w:tc>
      </w:tr>
      <w:tr w:rsidR="00BD6EE6" w:rsidRPr="001F1EC7" w14:paraId="1E0E799D" w14:textId="77777777" w:rsidTr="00C81B62">
        <w:trPr>
          <w:trHeight w:val="402"/>
        </w:trPr>
        <w:tc>
          <w:tcPr>
            <w:tcW w:w="4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432FEB" w14:textId="77777777" w:rsidR="00C81B62" w:rsidRPr="001F1EC7" w:rsidRDefault="00C81B62" w:rsidP="00C81B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</w:pPr>
            <w:r w:rsidRPr="001F1EC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  <w:t>Timp de comutare tipic</w:t>
            </w:r>
          </w:p>
        </w:tc>
        <w:tc>
          <w:tcPr>
            <w:tcW w:w="4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9213CD" w14:textId="77777777" w:rsidR="00C81B62" w:rsidRPr="001F1EC7" w:rsidRDefault="00C81B62" w:rsidP="00C81B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</w:pPr>
            <w:r w:rsidRPr="001F1EC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  <w:t>≤ 10 ms</w:t>
            </w:r>
          </w:p>
        </w:tc>
      </w:tr>
      <w:tr w:rsidR="00BD6EE6" w:rsidRPr="001F1EC7" w14:paraId="055D5AFA" w14:textId="77777777" w:rsidTr="00BD6EE6">
        <w:trPr>
          <w:trHeight w:val="402"/>
        </w:trPr>
        <w:tc>
          <w:tcPr>
            <w:tcW w:w="4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5C4338" w14:textId="77777777" w:rsidR="00C81B62" w:rsidRPr="001F1EC7" w:rsidRDefault="00C81B62" w:rsidP="00C81B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</w:pPr>
            <w:r w:rsidRPr="001F1EC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  <w:t xml:space="preserve">Durata de lucru a bateriei, </w:t>
            </w:r>
          </w:p>
        </w:tc>
        <w:tc>
          <w:tcPr>
            <w:tcW w:w="4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A8B843F" w14:textId="0AED3ADE" w:rsidR="00C81B62" w:rsidRPr="001F1EC7" w:rsidRDefault="00BD6EE6" w:rsidP="00C81B62">
            <w:pPr>
              <w:spacing w:after="0" w:line="240" w:lineRule="auto"/>
              <w:rPr>
                <w:rFonts w:ascii="Times New Roman" w:eastAsia="Times New Roman" w:hAnsi="Times New Roman" w:cs="Times New Roman"/>
                <w:strike/>
                <w:color w:val="000000" w:themeColor="text1"/>
                <w:sz w:val="20"/>
                <w:szCs w:val="20"/>
                <w:lang w:eastAsia="ro-RO"/>
              </w:rPr>
            </w:pPr>
            <w:r w:rsidRPr="001F1EC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  <w:t>Jumătate de încărcare Runtime min. 8 minut</w:t>
            </w:r>
          </w:p>
        </w:tc>
      </w:tr>
      <w:tr w:rsidR="00BD6EE6" w:rsidRPr="001F1EC7" w14:paraId="235ED4EE" w14:textId="77777777" w:rsidTr="00EB05C3">
        <w:trPr>
          <w:trHeight w:val="330"/>
        </w:trPr>
        <w:tc>
          <w:tcPr>
            <w:tcW w:w="41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0A408B" w14:textId="77777777" w:rsidR="00C81B62" w:rsidRPr="001F1EC7" w:rsidRDefault="00C81B62" w:rsidP="00C81B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</w:pPr>
            <w:r w:rsidRPr="001F1EC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  <w:t>Garanție</w:t>
            </w:r>
          </w:p>
        </w:tc>
        <w:tc>
          <w:tcPr>
            <w:tcW w:w="48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5AFB13" w14:textId="35486BAE" w:rsidR="00C81B62" w:rsidRPr="001F1EC7" w:rsidRDefault="00BD6EE6" w:rsidP="00C81B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</w:pPr>
            <w:r w:rsidRPr="001F1EC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ru-RU"/>
              </w:rPr>
              <w:t xml:space="preserve">Min. </w:t>
            </w:r>
            <w:r w:rsidR="00943999" w:rsidRPr="001F1EC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ru-RU"/>
              </w:rPr>
              <w:t>2</w:t>
            </w:r>
            <w:r w:rsidR="00B1035D" w:rsidRPr="001F1EC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ru-RU"/>
              </w:rPr>
              <w:t xml:space="preserve"> </w:t>
            </w:r>
            <w:r w:rsidRPr="001F1EC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ru-RU"/>
              </w:rPr>
              <w:t>ani</w:t>
            </w:r>
            <w:r w:rsidR="00B1035D" w:rsidRPr="001F1EC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ru-RU"/>
              </w:rPr>
              <w:t xml:space="preserve"> NBD On-site official Manufacturer warranty</w:t>
            </w:r>
          </w:p>
        </w:tc>
      </w:tr>
      <w:tr w:rsidR="00BD6EE6" w:rsidRPr="001F1EC7" w14:paraId="6B0481A3" w14:textId="77777777" w:rsidTr="00EB05C3">
        <w:trPr>
          <w:trHeight w:val="330"/>
        </w:trPr>
        <w:tc>
          <w:tcPr>
            <w:tcW w:w="4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1B7DD0" w14:textId="77777777" w:rsidR="00C81B62" w:rsidRPr="001F1EC7" w:rsidRDefault="00C81B62" w:rsidP="00C81B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</w:pPr>
            <w:r w:rsidRPr="001F1EC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  <w:t xml:space="preserve">Anul producerii </w:t>
            </w:r>
          </w:p>
        </w:tc>
        <w:tc>
          <w:tcPr>
            <w:tcW w:w="4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655C1" w14:textId="77777777" w:rsidR="00C81B62" w:rsidRPr="001F1EC7" w:rsidRDefault="00C81B62" w:rsidP="00C81B6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</w:pPr>
            <w:r w:rsidRPr="001F1EC7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o-RO"/>
              </w:rPr>
              <w:t>2020</w:t>
            </w:r>
          </w:p>
        </w:tc>
      </w:tr>
      <w:tr w:rsidR="00EB05C3" w:rsidRPr="001F1EC7" w14:paraId="17A4E218" w14:textId="77777777" w:rsidTr="003D028C">
        <w:trPr>
          <w:trHeight w:val="330"/>
        </w:trPr>
        <w:tc>
          <w:tcPr>
            <w:tcW w:w="89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87AA81" w14:textId="5F208B04" w:rsidR="00EB05C3" w:rsidRPr="00EB05C3" w:rsidRDefault="00EB05C3" w:rsidP="00C81B6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ro-RO"/>
              </w:rPr>
            </w:pPr>
            <w:r w:rsidRPr="00EB05C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ro-RO"/>
              </w:rPr>
              <w:t>Notă: Operatorul economic va indica linkul de pe adresa web oficială a producătorului în scopul demonstrării corespunderii tehnice.</w:t>
            </w:r>
          </w:p>
        </w:tc>
      </w:tr>
    </w:tbl>
    <w:p w14:paraId="4918BE96" w14:textId="26EE30B8" w:rsidR="00C81B62" w:rsidRPr="001F1EC7" w:rsidRDefault="00C81B62" w:rsidP="00C81B62">
      <w:pPr>
        <w:rPr>
          <w:rFonts w:ascii="Times New Roman" w:hAnsi="Times New Roman" w:cs="Times New Roman"/>
          <w:color w:val="000000" w:themeColor="text1"/>
        </w:rPr>
      </w:pPr>
    </w:p>
    <w:p w14:paraId="1E9FE06A" w14:textId="731BBEE8" w:rsidR="00BA001B" w:rsidRPr="001F1EC7" w:rsidRDefault="00EB05C3" w:rsidP="00EB05C3">
      <w:pPr>
        <w:rPr>
          <w:rFonts w:ascii="Times New Roman" w:hAnsi="Times New Roman" w:cs="Times New Roman"/>
          <w:color w:val="000000" w:themeColor="text1"/>
        </w:rPr>
      </w:pPr>
      <w:r w:rsidRPr="001F1EC7">
        <w:rPr>
          <w:rFonts w:ascii="Times New Roman" w:hAnsi="Times New Roman" w:cs="Times New Roman"/>
          <w:color w:val="000000" w:themeColor="text1"/>
        </w:rPr>
        <w:t xml:space="preserve"> </w:t>
      </w:r>
    </w:p>
    <w:sectPr w:rsidR="00BA001B" w:rsidRPr="001F1EC7" w:rsidSect="00D0066E">
      <w:pgSz w:w="11906" w:h="16838"/>
      <w:pgMar w:top="426" w:right="1417" w:bottom="993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MTc0srQAMiwNjJV0lIJTi4sz8/NACgxrAcHnWTMsAAAA"/>
  </w:docVars>
  <w:rsids>
    <w:rsidRoot w:val="003769D1"/>
    <w:rsid w:val="000268ED"/>
    <w:rsid w:val="00055DE1"/>
    <w:rsid w:val="000727D5"/>
    <w:rsid w:val="00130C03"/>
    <w:rsid w:val="001F1EC7"/>
    <w:rsid w:val="002557C0"/>
    <w:rsid w:val="0026466D"/>
    <w:rsid w:val="00293357"/>
    <w:rsid w:val="00297186"/>
    <w:rsid w:val="00346A94"/>
    <w:rsid w:val="003769D1"/>
    <w:rsid w:val="00393278"/>
    <w:rsid w:val="00397954"/>
    <w:rsid w:val="003F6F21"/>
    <w:rsid w:val="00425894"/>
    <w:rsid w:val="00433418"/>
    <w:rsid w:val="00460B34"/>
    <w:rsid w:val="00472D5A"/>
    <w:rsid w:val="005036AF"/>
    <w:rsid w:val="0053360E"/>
    <w:rsid w:val="005B27F0"/>
    <w:rsid w:val="005B6257"/>
    <w:rsid w:val="005D776E"/>
    <w:rsid w:val="0061110D"/>
    <w:rsid w:val="00611668"/>
    <w:rsid w:val="006619EC"/>
    <w:rsid w:val="00673105"/>
    <w:rsid w:val="006B7C51"/>
    <w:rsid w:val="006E1606"/>
    <w:rsid w:val="0080350E"/>
    <w:rsid w:val="00813EA2"/>
    <w:rsid w:val="00826AC5"/>
    <w:rsid w:val="008850A5"/>
    <w:rsid w:val="008B4874"/>
    <w:rsid w:val="008E6C81"/>
    <w:rsid w:val="00943999"/>
    <w:rsid w:val="009C3FA0"/>
    <w:rsid w:val="00A32365"/>
    <w:rsid w:val="00A431A8"/>
    <w:rsid w:val="00A524B9"/>
    <w:rsid w:val="00AD0C16"/>
    <w:rsid w:val="00B1035D"/>
    <w:rsid w:val="00B42500"/>
    <w:rsid w:val="00B43364"/>
    <w:rsid w:val="00B63AFE"/>
    <w:rsid w:val="00BA001B"/>
    <w:rsid w:val="00BB0996"/>
    <w:rsid w:val="00BB3332"/>
    <w:rsid w:val="00BD69ED"/>
    <w:rsid w:val="00BD6EE6"/>
    <w:rsid w:val="00C81B62"/>
    <w:rsid w:val="00D0066E"/>
    <w:rsid w:val="00D148C5"/>
    <w:rsid w:val="00D734D4"/>
    <w:rsid w:val="00DA4CD5"/>
    <w:rsid w:val="00E42903"/>
    <w:rsid w:val="00EA0AC9"/>
    <w:rsid w:val="00EB05C3"/>
    <w:rsid w:val="00EC3666"/>
    <w:rsid w:val="00F07BB3"/>
    <w:rsid w:val="00F338AC"/>
    <w:rsid w:val="00FE2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25AF8B"/>
  <w15:docId w15:val="{DBD9A892-22CD-4DA9-BC49-6CA655B372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AD0C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4">
    <w:name w:val="Текст выноски Знак"/>
    <w:basedOn w:val="a0"/>
    <w:link w:val="a3"/>
    <w:uiPriority w:val="99"/>
    <w:semiHidden/>
    <w:rsid w:val="00AD0C16"/>
    <w:rPr>
      <w:rFonts w:ascii="Segoe UI" w:hAnsi="Segoe UI" w:cs="Segoe UI"/>
      <w:sz w:val="18"/>
      <w:szCs w:val="18"/>
    </w:rPr>
  </w:style>
  <w:style w:type="paragraph" w:styleId="a5">
    <w:name w:val="No Spacing"/>
    <w:qFormat/>
    <w:rsid w:val="00BA001B"/>
    <w:pPr>
      <w:spacing w:after="0" w:line="240" w:lineRule="auto"/>
    </w:pPr>
    <w:rPr>
      <w:rFonts w:ascii="Calibri" w:eastAsia="Times New Roman" w:hAnsi="Calibri" w:cs="Times New Roman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599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56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2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7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3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3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ă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B492F1-3D22-4F5A-9BF7-35963E14FD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39</Words>
  <Characters>1390</Characters>
  <Application>Microsoft Office Word</Application>
  <DocSecurity>0</DocSecurity>
  <Lines>11</Lines>
  <Paragraphs>3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GP</dc:creator>
  <cp:lastModifiedBy>IGP</cp:lastModifiedBy>
  <cp:revision>4</cp:revision>
  <cp:lastPrinted>2020-04-13T11:30:00Z</cp:lastPrinted>
  <dcterms:created xsi:type="dcterms:W3CDTF">2020-07-31T07:42:00Z</dcterms:created>
  <dcterms:modified xsi:type="dcterms:W3CDTF">2020-08-03T14:43:00Z</dcterms:modified>
</cp:coreProperties>
</file>